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4DD8D3" w14:textId="77777777" w:rsidR="00564FD3" w:rsidRPr="00D019BF" w:rsidRDefault="00B51C1B" w:rsidP="00564FD3">
      <w:pPr>
        <w:rPr>
          <w:b/>
          <w:sz w:val="24"/>
          <w:szCs w:val="24"/>
        </w:rPr>
      </w:pPr>
      <w:r>
        <w:rPr>
          <w:rFonts w:eastAsia="MS Gothic"/>
          <w:b/>
          <w:sz w:val="44"/>
          <w:szCs w:val="44"/>
        </w:rPr>
        <w:t>A</w:t>
      </w:r>
      <w:r w:rsidR="002D258C">
        <w:rPr>
          <w:rFonts w:eastAsia="MS Gothic"/>
          <w:b/>
          <w:sz w:val="44"/>
          <w:szCs w:val="44"/>
        </w:rPr>
        <w:t>ccess, Retention &amp; Completion Committee</w:t>
      </w:r>
      <w:r>
        <w:rPr>
          <w:rFonts w:eastAsia="MS Gothic"/>
          <w:b/>
          <w:sz w:val="44"/>
          <w:szCs w:val="44"/>
        </w:rPr>
        <w:t xml:space="preserve"> Meeting Agen</w:t>
      </w:r>
      <w:r w:rsidR="00564FD3" w:rsidRPr="00DC1B76">
        <w:rPr>
          <w:rFonts w:eastAsia="MS Gothic"/>
          <w:b/>
          <w:sz w:val="44"/>
          <w:szCs w:val="44"/>
        </w:rPr>
        <w:t xml:space="preserve">da </w:t>
      </w:r>
    </w:p>
    <w:p w14:paraId="0C8413B6" w14:textId="5EE47F4C" w:rsidR="00010D1F" w:rsidRDefault="00564FD3" w:rsidP="00564FD3">
      <w:pPr>
        <w:tabs>
          <w:tab w:val="right" w:pos="14400"/>
        </w:tabs>
        <w:rPr>
          <w:sz w:val="28"/>
          <w:szCs w:val="28"/>
        </w:rPr>
      </w:pPr>
      <w:r w:rsidRPr="00FA3985">
        <w:rPr>
          <w:b/>
          <w:sz w:val="28"/>
          <w:szCs w:val="28"/>
        </w:rPr>
        <w:t>Date:</w:t>
      </w:r>
      <w:r w:rsidR="00005668">
        <w:rPr>
          <w:sz w:val="28"/>
          <w:szCs w:val="28"/>
        </w:rPr>
        <w:t xml:space="preserve"> </w:t>
      </w:r>
      <w:r w:rsidR="00B90C0E">
        <w:rPr>
          <w:sz w:val="28"/>
          <w:szCs w:val="28"/>
        </w:rPr>
        <w:t>June 11</w:t>
      </w:r>
      <w:r w:rsidR="00AE7EE2">
        <w:rPr>
          <w:sz w:val="28"/>
          <w:szCs w:val="28"/>
        </w:rPr>
        <w:t>,</w:t>
      </w:r>
      <w:r w:rsidR="00F85B01">
        <w:rPr>
          <w:sz w:val="28"/>
          <w:szCs w:val="28"/>
        </w:rPr>
        <w:t xml:space="preserve"> 201</w:t>
      </w:r>
      <w:r w:rsidR="00957098">
        <w:rPr>
          <w:sz w:val="28"/>
          <w:szCs w:val="28"/>
        </w:rPr>
        <w:t>8</w:t>
      </w:r>
      <w:r w:rsidR="002E5ABC">
        <w:rPr>
          <w:sz w:val="28"/>
          <w:szCs w:val="28"/>
        </w:rPr>
        <w:t xml:space="preserve"> </w:t>
      </w:r>
      <w:r w:rsidR="00D66D56">
        <w:rPr>
          <w:sz w:val="28"/>
          <w:szCs w:val="28"/>
        </w:rPr>
        <w:t xml:space="preserve">/ </w:t>
      </w:r>
      <w:r w:rsidR="00D5536B">
        <w:rPr>
          <w:sz w:val="28"/>
          <w:szCs w:val="28"/>
        </w:rPr>
        <w:t>1</w:t>
      </w:r>
      <w:r w:rsidR="00957098">
        <w:rPr>
          <w:sz w:val="28"/>
          <w:szCs w:val="28"/>
        </w:rPr>
        <w:t>:30-3pm</w:t>
      </w:r>
      <w:r w:rsidR="00D66D56">
        <w:rPr>
          <w:sz w:val="28"/>
          <w:szCs w:val="28"/>
        </w:rPr>
        <w:t xml:space="preserve"> / </w:t>
      </w:r>
      <w:r>
        <w:rPr>
          <w:sz w:val="28"/>
          <w:szCs w:val="28"/>
        </w:rPr>
        <w:t>Location:</w:t>
      </w:r>
      <w:r w:rsidR="00086420">
        <w:rPr>
          <w:sz w:val="28"/>
          <w:szCs w:val="28"/>
        </w:rPr>
        <w:t xml:space="preserve"> </w:t>
      </w:r>
      <w:r w:rsidR="00B90C0E">
        <w:rPr>
          <w:sz w:val="28"/>
          <w:szCs w:val="28"/>
        </w:rPr>
        <w:t>Fireside Lounge</w:t>
      </w:r>
      <w:r w:rsidR="00D5536B">
        <w:rPr>
          <w:sz w:val="28"/>
          <w:szCs w:val="28"/>
        </w:rPr>
        <w:t xml:space="preserve"> / </w:t>
      </w:r>
      <w:r w:rsidR="00F15179">
        <w:rPr>
          <w:sz w:val="28"/>
          <w:szCs w:val="28"/>
        </w:rPr>
        <w:t xml:space="preserve">Chair: Jennifer Anderson / </w:t>
      </w:r>
      <w:r>
        <w:rPr>
          <w:sz w:val="28"/>
          <w:szCs w:val="28"/>
        </w:rPr>
        <w:t xml:space="preserve">Recorder: </w:t>
      </w:r>
      <w:r w:rsidR="00AE7EE2">
        <w:rPr>
          <w:sz w:val="28"/>
          <w:szCs w:val="28"/>
        </w:rPr>
        <w:t>Emilie Azorr</w:t>
      </w:r>
    </w:p>
    <w:p w14:paraId="41F4E6BD" w14:textId="77777777" w:rsidR="00564FD3" w:rsidRPr="00C037FC" w:rsidRDefault="00067A24" w:rsidP="00C037FC">
      <w:pPr>
        <w:tabs>
          <w:tab w:val="right" w:pos="14400"/>
        </w:tabs>
        <w:rPr>
          <w:sz w:val="24"/>
          <w:szCs w:val="24"/>
        </w:rPr>
      </w:pPr>
      <w:r w:rsidRPr="00FA3985">
        <w:rPr>
          <w:b/>
          <w:sz w:val="24"/>
          <w:szCs w:val="24"/>
        </w:rPr>
        <w:t>Members:</w:t>
      </w:r>
      <w:r>
        <w:rPr>
          <w:sz w:val="24"/>
          <w:szCs w:val="24"/>
        </w:rPr>
        <w:t xml:space="preserve"> </w:t>
      </w:r>
      <w:r w:rsidRPr="00067A24">
        <w:rPr>
          <w:sz w:val="24"/>
          <w:szCs w:val="24"/>
        </w:rPr>
        <w:t xml:space="preserve">ASG Admin, Chris Sweet, Christina Bruck, Donna Larson, Dustin Bare, Emilie Azorr, Jaime Clarke, Jennifer Anderson, Jim Martineau, John Ginsburg, John Phelps, Josh Aman, Kara Leonard, Karen Ash, Kyle Thomas, Lisa Reynolds, Lisa Anh Wang, Lori Hall, </w:t>
      </w:r>
      <w:r>
        <w:rPr>
          <w:sz w:val="24"/>
          <w:szCs w:val="24"/>
        </w:rPr>
        <w:t xml:space="preserve">Max Wedding, Ryan Stewart, </w:t>
      </w:r>
      <w:r w:rsidR="00E51F3F">
        <w:rPr>
          <w:sz w:val="24"/>
          <w:szCs w:val="24"/>
        </w:rPr>
        <w:t>and</w:t>
      </w:r>
      <w:r w:rsidR="007E5F62">
        <w:rPr>
          <w:sz w:val="24"/>
          <w:szCs w:val="24"/>
        </w:rPr>
        <w:t xml:space="preserve"> </w:t>
      </w:r>
      <w:r>
        <w:rPr>
          <w:sz w:val="24"/>
          <w:szCs w:val="24"/>
        </w:rPr>
        <w:t xml:space="preserve">Tami </w:t>
      </w:r>
      <w:r w:rsidRPr="00067A24">
        <w:rPr>
          <w:sz w:val="24"/>
          <w:szCs w:val="24"/>
        </w:rPr>
        <w:t>Strawn</w:t>
      </w:r>
    </w:p>
    <w:p w14:paraId="6B44AE49" w14:textId="77777777" w:rsidR="00DC124F" w:rsidRDefault="00DC124F" w:rsidP="00564FD3">
      <w:pPr>
        <w:rPr>
          <w:b/>
        </w:rPr>
      </w:pPr>
    </w:p>
    <w:tbl>
      <w:tblPr>
        <w:tblStyle w:val="TableGrid1"/>
        <w:tblW w:w="5036" w:type="pct"/>
        <w:tblLook w:val="04A0" w:firstRow="1" w:lastRow="0" w:firstColumn="1" w:lastColumn="0" w:noHBand="0" w:noVBand="1"/>
      </w:tblPr>
      <w:tblGrid>
        <w:gridCol w:w="2550"/>
        <w:gridCol w:w="1357"/>
        <w:gridCol w:w="1435"/>
        <w:gridCol w:w="9152"/>
      </w:tblGrid>
      <w:tr w:rsidR="00C037FC" w:rsidRPr="00DC124F" w14:paraId="09FBBCF1" w14:textId="77777777" w:rsidTr="00B90C0E">
        <w:trPr>
          <w:trHeight w:val="1125"/>
        </w:trPr>
        <w:tc>
          <w:tcPr>
            <w:tcW w:w="880" w:type="pct"/>
            <w:shd w:val="clear" w:color="auto" w:fill="C2D69B" w:themeFill="accent3" w:themeFillTint="99"/>
          </w:tcPr>
          <w:p w14:paraId="44DF0741" w14:textId="77777777" w:rsidR="00C037FC" w:rsidRPr="00DC124F" w:rsidRDefault="00C037FC" w:rsidP="00DC124F">
            <w:pPr>
              <w:jc w:val="center"/>
              <w:rPr>
                <w:b/>
                <w:sz w:val="28"/>
                <w:szCs w:val="28"/>
              </w:rPr>
            </w:pPr>
            <w:r w:rsidRPr="00DC124F">
              <w:rPr>
                <w:b/>
                <w:sz w:val="28"/>
                <w:szCs w:val="28"/>
              </w:rPr>
              <w:t>Topic/Item</w:t>
            </w:r>
          </w:p>
        </w:tc>
        <w:tc>
          <w:tcPr>
            <w:tcW w:w="468" w:type="pct"/>
            <w:shd w:val="clear" w:color="auto" w:fill="C2D69B" w:themeFill="accent3" w:themeFillTint="99"/>
          </w:tcPr>
          <w:p w14:paraId="3B260F45" w14:textId="77777777" w:rsidR="00C037FC" w:rsidRPr="00DC124F" w:rsidRDefault="00C037FC" w:rsidP="00DC124F">
            <w:pPr>
              <w:jc w:val="center"/>
              <w:rPr>
                <w:b/>
                <w:sz w:val="28"/>
                <w:szCs w:val="28"/>
              </w:rPr>
            </w:pPr>
            <w:r w:rsidRPr="00DC124F">
              <w:rPr>
                <w:b/>
                <w:sz w:val="28"/>
                <w:szCs w:val="28"/>
              </w:rPr>
              <w:t>Presenter</w:t>
            </w:r>
          </w:p>
        </w:tc>
        <w:tc>
          <w:tcPr>
            <w:tcW w:w="495" w:type="pct"/>
            <w:shd w:val="clear" w:color="auto" w:fill="C2D69B" w:themeFill="accent3" w:themeFillTint="99"/>
          </w:tcPr>
          <w:p w14:paraId="3E24AEEC" w14:textId="77777777" w:rsidR="00C037FC" w:rsidRPr="00DC124F" w:rsidRDefault="00C037FC" w:rsidP="00DC124F">
            <w:pPr>
              <w:jc w:val="center"/>
              <w:rPr>
                <w:b/>
                <w:sz w:val="28"/>
                <w:szCs w:val="28"/>
              </w:rPr>
            </w:pPr>
            <w:r>
              <w:rPr>
                <w:b/>
                <w:sz w:val="28"/>
                <w:szCs w:val="28"/>
              </w:rPr>
              <w:t>Time</w:t>
            </w:r>
          </w:p>
        </w:tc>
        <w:tc>
          <w:tcPr>
            <w:tcW w:w="3157" w:type="pct"/>
            <w:shd w:val="clear" w:color="auto" w:fill="C2D69B" w:themeFill="accent3" w:themeFillTint="99"/>
          </w:tcPr>
          <w:p w14:paraId="205759F2" w14:textId="77777777" w:rsidR="00C037FC" w:rsidRPr="00DC124F" w:rsidRDefault="00C037FC" w:rsidP="00DC124F">
            <w:pPr>
              <w:jc w:val="center"/>
              <w:rPr>
                <w:b/>
                <w:sz w:val="28"/>
                <w:szCs w:val="28"/>
              </w:rPr>
            </w:pPr>
            <w:r w:rsidRPr="00DC124F">
              <w:rPr>
                <w:b/>
                <w:sz w:val="28"/>
                <w:szCs w:val="28"/>
              </w:rPr>
              <w:t>Key Points</w:t>
            </w:r>
          </w:p>
          <w:p w14:paraId="522253F5" w14:textId="77777777" w:rsidR="00C037FC" w:rsidRPr="00DC124F" w:rsidRDefault="00C037FC" w:rsidP="00DC124F">
            <w:pPr>
              <w:jc w:val="center"/>
              <w:rPr>
                <w:b/>
                <w:sz w:val="28"/>
                <w:szCs w:val="28"/>
              </w:rPr>
            </w:pPr>
            <w:r w:rsidRPr="00DC124F">
              <w:rPr>
                <w:b/>
                <w:sz w:val="20"/>
                <w:szCs w:val="20"/>
              </w:rPr>
              <w:t>Provide 50 words or less on expected outcome</w:t>
            </w:r>
          </w:p>
        </w:tc>
      </w:tr>
      <w:tr w:rsidR="009D77BB" w:rsidRPr="00DC124F" w14:paraId="53C857A0" w14:textId="77777777" w:rsidTr="00B90C0E">
        <w:trPr>
          <w:trHeight w:val="2282"/>
        </w:trPr>
        <w:tc>
          <w:tcPr>
            <w:tcW w:w="880" w:type="pct"/>
            <w:vAlign w:val="center"/>
          </w:tcPr>
          <w:p w14:paraId="7E618D9C" w14:textId="771A4537" w:rsidR="009D77BB" w:rsidRPr="00AE7EE2" w:rsidRDefault="00B90C0E" w:rsidP="009D77BB">
            <w:pPr>
              <w:rPr>
                <w:rFonts w:cstheme="minorHAnsi"/>
                <w:b/>
                <w:color w:val="000000" w:themeColor="text1"/>
              </w:rPr>
            </w:pPr>
            <w:r>
              <w:rPr>
                <w:rFonts w:cstheme="minorHAnsi"/>
                <w:b/>
                <w:color w:val="000000" w:themeColor="text1"/>
              </w:rPr>
              <w:t>Retreat Agenda</w:t>
            </w:r>
          </w:p>
        </w:tc>
        <w:tc>
          <w:tcPr>
            <w:tcW w:w="468" w:type="pct"/>
            <w:vAlign w:val="center"/>
          </w:tcPr>
          <w:p w14:paraId="7F8286FD" w14:textId="3BE81721" w:rsidR="009D77BB" w:rsidRPr="001A5A31" w:rsidRDefault="00B90C0E" w:rsidP="009D77BB">
            <w:pPr>
              <w:rPr>
                <w:rFonts w:cstheme="minorHAnsi"/>
                <w:color w:val="000000" w:themeColor="text1"/>
              </w:rPr>
            </w:pPr>
            <w:r>
              <w:rPr>
                <w:rFonts w:cstheme="minorHAnsi"/>
                <w:color w:val="000000" w:themeColor="text1"/>
              </w:rPr>
              <w:t xml:space="preserve">Jennifer </w:t>
            </w:r>
          </w:p>
        </w:tc>
        <w:tc>
          <w:tcPr>
            <w:tcW w:w="495" w:type="pct"/>
          </w:tcPr>
          <w:p w14:paraId="171AA8A9" w14:textId="77777777" w:rsidR="009D77BB" w:rsidRDefault="009D77BB" w:rsidP="009D77BB">
            <w:pPr>
              <w:rPr>
                <w:sz w:val="24"/>
                <w:szCs w:val="24"/>
              </w:rPr>
            </w:pPr>
          </w:p>
          <w:p w14:paraId="1F01E34B" w14:textId="77777777" w:rsidR="00B90C0E" w:rsidRDefault="00B90C0E" w:rsidP="009D77BB">
            <w:pPr>
              <w:rPr>
                <w:sz w:val="24"/>
                <w:szCs w:val="24"/>
              </w:rPr>
            </w:pPr>
          </w:p>
          <w:p w14:paraId="12912500" w14:textId="77777777" w:rsidR="00A9261D" w:rsidRDefault="00A9261D" w:rsidP="009D77BB">
            <w:pPr>
              <w:rPr>
                <w:sz w:val="24"/>
                <w:szCs w:val="24"/>
              </w:rPr>
            </w:pPr>
          </w:p>
          <w:p w14:paraId="1FF3BCF7" w14:textId="77777777" w:rsidR="00A9261D" w:rsidRDefault="00A9261D" w:rsidP="009D77BB">
            <w:pPr>
              <w:rPr>
                <w:sz w:val="24"/>
                <w:szCs w:val="24"/>
              </w:rPr>
            </w:pPr>
          </w:p>
          <w:p w14:paraId="72852F72" w14:textId="77777777" w:rsidR="00A9261D" w:rsidRDefault="00A9261D" w:rsidP="009D77BB">
            <w:pPr>
              <w:rPr>
                <w:sz w:val="24"/>
                <w:szCs w:val="24"/>
              </w:rPr>
            </w:pPr>
          </w:p>
          <w:p w14:paraId="79AEEDE4" w14:textId="77777777" w:rsidR="00A9261D" w:rsidRDefault="00A9261D" w:rsidP="009D77BB">
            <w:pPr>
              <w:rPr>
                <w:sz w:val="24"/>
                <w:szCs w:val="24"/>
              </w:rPr>
            </w:pPr>
          </w:p>
          <w:p w14:paraId="6BAE72D7" w14:textId="77777777" w:rsidR="00A9261D" w:rsidRDefault="00A9261D" w:rsidP="009D77BB">
            <w:pPr>
              <w:rPr>
                <w:sz w:val="24"/>
                <w:szCs w:val="24"/>
              </w:rPr>
            </w:pPr>
          </w:p>
          <w:p w14:paraId="0DCDF446" w14:textId="21A90195" w:rsidR="00B90C0E" w:rsidRDefault="00B90C0E" w:rsidP="009D77BB">
            <w:pPr>
              <w:rPr>
                <w:sz w:val="24"/>
                <w:szCs w:val="24"/>
              </w:rPr>
            </w:pPr>
            <w:r>
              <w:rPr>
                <w:sz w:val="24"/>
                <w:szCs w:val="24"/>
              </w:rPr>
              <w:t>1:30 -3:00</w:t>
            </w:r>
          </w:p>
        </w:tc>
        <w:tc>
          <w:tcPr>
            <w:tcW w:w="3157" w:type="pct"/>
            <w:vAlign w:val="center"/>
          </w:tcPr>
          <w:p w14:paraId="3D0415C6" w14:textId="5F0FE758" w:rsidR="00B90C0E" w:rsidRDefault="00B90C0E" w:rsidP="00B90C0E">
            <w:pPr>
              <w:pStyle w:val="ListParagraph"/>
              <w:numPr>
                <w:ilvl w:val="0"/>
                <w:numId w:val="23"/>
              </w:numPr>
              <w:rPr>
                <w:sz w:val="24"/>
                <w:szCs w:val="24"/>
              </w:rPr>
            </w:pPr>
            <w:r>
              <w:rPr>
                <w:sz w:val="24"/>
                <w:szCs w:val="24"/>
              </w:rPr>
              <w:t>Definin</w:t>
            </w:r>
            <w:r w:rsidR="00A9261D">
              <w:rPr>
                <w:sz w:val="24"/>
                <w:szCs w:val="24"/>
              </w:rPr>
              <w:t>g what ARC does:</w:t>
            </w:r>
            <w:r>
              <w:rPr>
                <w:sz w:val="24"/>
                <w:szCs w:val="24"/>
              </w:rPr>
              <w:t xml:space="preserve"> </w:t>
            </w:r>
          </w:p>
          <w:p w14:paraId="5769DFD1" w14:textId="15D53B8D" w:rsidR="00F47890" w:rsidRDefault="00B90C0E" w:rsidP="00B90C0E">
            <w:pPr>
              <w:pStyle w:val="ListParagraph"/>
              <w:numPr>
                <w:ilvl w:val="1"/>
                <w:numId w:val="23"/>
              </w:numPr>
              <w:rPr>
                <w:sz w:val="24"/>
                <w:szCs w:val="24"/>
              </w:rPr>
            </w:pPr>
            <w:r>
              <w:rPr>
                <w:sz w:val="24"/>
                <w:szCs w:val="24"/>
              </w:rPr>
              <w:t xml:space="preserve">What expectations do </w:t>
            </w:r>
            <w:r w:rsidR="00F47890">
              <w:rPr>
                <w:sz w:val="24"/>
                <w:szCs w:val="24"/>
              </w:rPr>
              <w:t>you have for ARC?</w:t>
            </w:r>
            <w:bookmarkStart w:id="0" w:name="_GoBack"/>
            <w:bookmarkEnd w:id="0"/>
          </w:p>
          <w:p w14:paraId="749E88E8" w14:textId="77777777" w:rsidR="00F47890" w:rsidRDefault="00F47890" w:rsidP="00B90C0E">
            <w:pPr>
              <w:pStyle w:val="ListParagraph"/>
              <w:numPr>
                <w:ilvl w:val="1"/>
                <w:numId w:val="23"/>
              </w:numPr>
              <w:rPr>
                <w:sz w:val="24"/>
                <w:szCs w:val="24"/>
              </w:rPr>
            </w:pPr>
            <w:r>
              <w:rPr>
                <w:sz w:val="24"/>
                <w:szCs w:val="24"/>
              </w:rPr>
              <w:t xml:space="preserve">What expectations do </w:t>
            </w:r>
            <w:r w:rsidR="00B90C0E">
              <w:rPr>
                <w:sz w:val="24"/>
                <w:szCs w:val="24"/>
              </w:rPr>
              <w:t xml:space="preserve">others have for ARC?  </w:t>
            </w:r>
          </w:p>
          <w:p w14:paraId="24787D51" w14:textId="778641FD" w:rsidR="00B90C0E" w:rsidRDefault="00B90C0E" w:rsidP="00F47890">
            <w:pPr>
              <w:pStyle w:val="ListParagraph"/>
              <w:numPr>
                <w:ilvl w:val="2"/>
                <w:numId w:val="23"/>
              </w:numPr>
              <w:rPr>
                <w:sz w:val="24"/>
                <w:szCs w:val="24"/>
              </w:rPr>
            </w:pPr>
            <w:r>
              <w:rPr>
                <w:sz w:val="24"/>
                <w:szCs w:val="24"/>
              </w:rPr>
              <w:t xml:space="preserve">Do we agree with these expectations? </w:t>
            </w:r>
          </w:p>
          <w:p w14:paraId="6644666B" w14:textId="3A4C3022" w:rsidR="00B90C0E" w:rsidRPr="00F47890" w:rsidRDefault="00F47890" w:rsidP="00F47890">
            <w:pPr>
              <w:pStyle w:val="ListParagraph"/>
              <w:numPr>
                <w:ilvl w:val="0"/>
                <w:numId w:val="23"/>
              </w:numPr>
              <w:rPr>
                <w:sz w:val="24"/>
                <w:szCs w:val="24"/>
              </w:rPr>
            </w:pPr>
            <w:r>
              <w:rPr>
                <w:sz w:val="24"/>
                <w:szCs w:val="24"/>
              </w:rPr>
              <w:t xml:space="preserve">ARC Goals - </w:t>
            </w:r>
            <w:r w:rsidR="00B90C0E" w:rsidRPr="00F47890">
              <w:rPr>
                <w:sz w:val="24"/>
                <w:szCs w:val="24"/>
              </w:rPr>
              <w:t>What do we want ARC to achieve</w:t>
            </w:r>
            <w:r>
              <w:rPr>
                <w:sz w:val="24"/>
                <w:szCs w:val="24"/>
              </w:rPr>
              <w:t xml:space="preserve"> short term</w:t>
            </w:r>
            <w:r w:rsidR="00B90C0E" w:rsidRPr="00F47890">
              <w:rPr>
                <w:sz w:val="24"/>
                <w:szCs w:val="24"/>
              </w:rPr>
              <w:t>?</w:t>
            </w:r>
            <w:r>
              <w:rPr>
                <w:sz w:val="24"/>
                <w:szCs w:val="24"/>
              </w:rPr>
              <w:t xml:space="preserve"> Long term?</w:t>
            </w:r>
          </w:p>
          <w:p w14:paraId="5A0CD379" w14:textId="77777777" w:rsidR="00F47890" w:rsidRDefault="00F47890" w:rsidP="00F47890">
            <w:pPr>
              <w:pStyle w:val="ListParagraph"/>
              <w:numPr>
                <w:ilvl w:val="1"/>
                <w:numId w:val="23"/>
              </w:numPr>
              <w:rPr>
                <w:sz w:val="24"/>
                <w:szCs w:val="24"/>
              </w:rPr>
            </w:pPr>
            <w:r>
              <w:rPr>
                <w:sz w:val="24"/>
                <w:szCs w:val="24"/>
              </w:rPr>
              <w:t>What does success/failure look like to you?</w:t>
            </w:r>
          </w:p>
          <w:p w14:paraId="42096AA6" w14:textId="1D45BA81" w:rsidR="00F47890" w:rsidRPr="00F47890" w:rsidRDefault="00F47890" w:rsidP="00F47890">
            <w:pPr>
              <w:pStyle w:val="ListParagraph"/>
              <w:numPr>
                <w:ilvl w:val="1"/>
                <w:numId w:val="23"/>
              </w:numPr>
              <w:rPr>
                <w:sz w:val="24"/>
                <w:szCs w:val="24"/>
              </w:rPr>
            </w:pPr>
            <w:r>
              <w:rPr>
                <w:sz w:val="24"/>
                <w:szCs w:val="24"/>
              </w:rPr>
              <w:t>What shouldn’t we/should not be working on?</w:t>
            </w:r>
          </w:p>
          <w:p w14:paraId="1FC60F11" w14:textId="17BB3CFD" w:rsidR="00B90C0E" w:rsidRDefault="00B90C0E" w:rsidP="00B90C0E">
            <w:pPr>
              <w:pStyle w:val="ListParagraph"/>
              <w:numPr>
                <w:ilvl w:val="0"/>
                <w:numId w:val="23"/>
              </w:numPr>
              <w:rPr>
                <w:sz w:val="24"/>
                <w:szCs w:val="24"/>
              </w:rPr>
            </w:pPr>
            <w:r>
              <w:rPr>
                <w:sz w:val="24"/>
                <w:szCs w:val="24"/>
              </w:rPr>
              <w:t>Individual roles on ARC</w:t>
            </w:r>
            <w:r w:rsidR="00F47890">
              <w:rPr>
                <w:sz w:val="24"/>
                <w:szCs w:val="24"/>
              </w:rPr>
              <w:t xml:space="preserve"> – What is your contribution to ARC?  How do we ensure that contribution continues?</w:t>
            </w:r>
          </w:p>
          <w:p w14:paraId="7EFE401C" w14:textId="77777777" w:rsidR="00B90C0E" w:rsidRDefault="00B90C0E" w:rsidP="00B90C0E">
            <w:pPr>
              <w:pStyle w:val="ListParagraph"/>
              <w:numPr>
                <w:ilvl w:val="1"/>
                <w:numId w:val="23"/>
              </w:numPr>
              <w:rPr>
                <w:sz w:val="24"/>
                <w:szCs w:val="24"/>
              </w:rPr>
            </w:pPr>
            <w:r>
              <w:rPr>
                <w:sz w:val="24"/>
                <w:szCs w:val="24"/>
              </w:rPr>
              <w:t>When do you feel most engaged with ARC?</w:t>
            </w:r>
          </w:p>
          <w:p w14:paraId="37889D73" w14:textId="4F146330" w:rsidR="00B90C0E" w:rsidRDefault="00B90C0E" w:rsidP="00B90C0E">
            <w:pPr>
              <w:pStyle w:val="ListParagraph"/>
              <w:numPr>
                <w:ilvl w:val="1"/>
                <w:numId w:val="23"/>
              </w:numPr>
              <w:rPr>
                <w:sz w:val="24"/>
                <w:szCs w:val="24"/>
              </w:rPr>
            </w:pPr>
            <w:r>
              <w:rPr>
                <w:sz w:val="24"/>
                <w:szCs w:val="24"/>
              </w:rPr>
              <w:t>When do you feel least engaged with ARC?</w:t>
            </w:r>
          </w:p>
          <w:p w14:paraId="16388770" w14:textId="4E0EA799" w:rsidR="00F47890" w:rsidRDefault="00F47890" w:rsidP="00F47890">
            <w:pPr>
              <w:pStyle w:val="ListParagraph"/>
              <w:numPr>
                <w:ilvl w:val="1"/>
                <w:numId w:val="23"/>
              </w:numPr>
              <w:rPr>
                <w:sz w:val="24"/>
                <w:szCs w:val="24"/>
              </w:rPr>
            </w:pPr>
            <w:r>
              <w:rPr>
                <w:sz w:val="24"/>
                <w:szCs w:val="24"/>
              </w:rPr>
              <w:t xml:space="preserve">How do you define your role on ARC?  </w:t>
            </w:r>
          </w:p>
          <w:p w14:paraId="23406B3B" w14:textId="1158AB22" w:rsidR="00F47890" w:rsidRPr="00F47890" w:rsidRDefault="00F47890" w:rsidP="00F47890">
            <w:pPr>
              <w:pStyle w:val="ListParagraph"/>
              <w:numPr>
                <w:ilvl w:val="1"/>
                <w:numId w:val="23"/>
              </w:numPr>
              <w:rPr>
                <w:sz w:val="24"/>
                <w:szCs w:val="24"/>
              </w:rPr>
            </w:pPr>
            <w:r>
              <w:rPr>
                <w:sz w:val="24"/>
                <w:szCs w:val="24"/>
              </w:rPr>
              <w:t>What do we need from the members?</w:t>
            </w:r>
          </w:p>
          <w:p w14:paraId="032F5D71" w14:textId="016FA88F" w:rsidR="00B90C0E" w:rsidRPr="00B90C0E" w:rsidRDefault="00B90C0E" w:rsidP="00B90C0E">
            <w:pPr>
              <w:pStyle w:val="ListParagraph"/>
              <w:numPr>
                <w:ilvl w:val="0"/>
                <w:numId w:val="23"/>
              </w:numPr>
              <w:rPr>
                <w:sz w:val="24"/>
                <w:szCs w:val="24"/>
              </w:rPr>
            </w:pPr>
            <w:r>
              <w:rPr>
                <w:sz w:val="24"/>
                <w:szCs w:val="24"/>
              </w:rPr>
              <w:t>How do we organize ourselves to m</w:t>
            </w:r>
            <w:r w:rsidR="00F47890">
              <w:rPr>
                <w:sz w:val="24"/>
                <w:szCs w:val="24"/>
              </w:rPr>
              <w:t>ake this happen?</w:t>
            </w:r>
          </w:p>
          <w:p w14:paraId="3120D641" w14:textId="374FC9AB" w:rsidR="00B90C0E" w:rsidRPr="00B90C0E" w:rsidRDefault="00B90C0E" w:rsidP="00B90C0E">
            <w:pPr>
              <w:pStyle w:val="ListParagraph"/>
              <w:numPr>
                <w:ilvl w:val="1"/>
                <w:numId w:val="23"/>
              </w:numPr>
              <w:rPr>
                <w:sz w:val="24"/>
                <w:szCs w:val="24"/>
              </w:rPr>
            </w:pPr>
            <w:r>
              <w:rPr>
                <w:sz w:val="24"/>
                <w:szCs w:val="24"/>
              </w:rPr>
              <w:t>How do we make that happen?</w:t>
            </w:r>
          </w:p>
        </w:tc>
      </w:tr>
      <w:tr w:rsidR="009D77BB" w:rsidRPr="007E44D3" w14:paraId="3D9A5A5F" w14:textId="77777777" w:rsidTr="00B90C0E">
        <w:trPr>
          <w:trHeight w:val="490"/>
        </w:trPr>
        <w:tc>
          <w:tcPr>
            <w:tcW w:w="1843" w:type="pct"/>
            <w:gridSpan w:val="3"/>
            <w:shd w:val="clear" w:color="auto" w:fill="D6E3BC" w:themeFill="accent3" w:themeFillTint="66"/>
          </w:tcPr>
          <w:p w14:paraId="03E371B9" w14:textId="77777777" w:rsidR="009D77BB" w:rsidRDefault="009D77BB" w:rsidP="009D77BB">
            <w:pPr>
              <w:rPr>
                <w:rFonts w:eastAsia="Times New Roman" w:cstheme="minorHAnsi"/>
                <w:b/>
                <w:noProof/>
                <w:color w:val="000000" w:themeColor="text1"/>
              </w:rPr>
            </w:pPr>
          </w:p>
        </w:tc>
        <w:tc>
          <w:tcPr>
            <w:tcW w:w="3157" w:type="pct"/>
            <w:shd w:val="clear" w:color="auto" w:fill="D6E3BC" w:themeFill="accent3" w:themeFillTint="66"/>
          </w:tcPr>
          <w:p w14:paraId="478E6A8C" w14:textId="77777777" w:rsidR="009D77BB" w:rsidRPr="007E44D3" w:rsidRDefault="009D77BB" w:rsidP="009D77BB">
            <w:pPr>
              <w:rPr>
                <w:rFonts w:eastAsia="Times New Roman" w:cstheme="minorHAnsi"/>
                <w:b/>
                <w:noProof/>
                <w:color w:val="000000" w:themeColor="text1"/>
              </w:rPr>
            </w:pPr>
            <w:r>
              <w:rPr>
                <w:rFonts w:eastAsia="Times New Roman" w:cstheme="minorHAnsi"/>
                <w:b/>
                <w:noProof/>
                <w:color w:val="000000" w:themeColor="text1"/>
              </w:rPr>
              <w:t>Other</w:t>
            </w:r>
          </w:p>
        </w:tc>
      </w:tr>
    </w:tbl>
    <w:p w14:paraId="591FE4FA" w14:textId="77777777" w:rsidR="003E7AB5" w:rsidRDefault="003E7AB5" w:rsidP="00CF3690"/>
    <w:sectPr w:rsidR="003E7AB5" w:rsidSect="00C664C0">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E801F8" w14:textId="77777777" w:rsidR="00010D1F" w:rsidRDefault="00010D1F" w:rsidP="00010D1F">
      <w:r>
        <w:separator/>
      </w:r>
    </w:p>
  </w:endnote>
  <w:endnote w:type="continuationSeparator" w:id="0">
    <w:p w14:paraId="1C46476A" w14:textId="77777777" w:rsidR="00010D1F" w:rsidRDefault="00010D1F" w:rsidP="0001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2F090" w14:textId="4592C72B" w:rsidR="00A32783" w:rsidRPr="00A32783" w:rsidRDefault="00400DF6">
    <w:pPr>
      <w:pStyle w:val="Foote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A32783" w:rsidRPr="00A32783">
      <w:rPr>
        <w:sz w:val="20"/>
        <w:szCs w:val="20"/>
      </w:rPr>
      <w:t xml:space="preserve">Page </w:t>
    </w:r>
    <w:r w:rsidR="00A32783" w:rsidRPr="00A32783">
      <w:rPr>
        <w:sz w:val="20"/>
        <w:szCs w:val="20"/>
      </w:rPr>
      <w:fldChar w:fldCharType="begin"/>
    </w:r>
    <w:r w:rsidR="00A32783" w:rsidRPr="00A32783">
      <w:rPr>
        <w:sz w:val="20"/>
        <w:szCs w:val="20"/>
      </w:rPr>
      <w:instrText xml:space="preserve"> PAGE   \* MERGEFORMAT </w:instrText>
    </w:r>
    <w:r w:rsidR="00A32783" w:rsidRPr="00A32783">
      <w:rPr>
        <w:sz w:val="20"/>
        <w:szCs w:val="20"/>
      </w:rPr>
      <w:fldChar w:fldCharType="separate"/>
    </w:r>
    <w:r w:rsidR="004D0435">
      <w:rPr>
        <w:noProof/>
        <w:sz w:val="20"/>
        <w:szCs w:val="20"/>
      </w:rPr>
      <w:t>1</w:t>
    </w:r>
    <w:r w:rsidR="00A32783" w:rsidRPr="00A32783">
      <w:rPr>
        <w:noProof/>
        <w:sz w:val="20"/>
        <w:szCs w:val="20"/>
      </w:rPr>
      <w:fldChar w:fldCharType="end"/>
    </w:r>
  </w:p>
  <w:p w14:paraId="08C3A2CD" w14:textId="77777777" w:rsidR="00010D1F" w:rsidRDefault="0001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79904" w14:textId="77777777" w:rsidR="00010D1F" w:rsidRDefault="00010D1F" w:rsidP="00010D1F">
      <w:r>
        <w:separator/>
      </w:r>
    </w:p>
  </w:footnote>
  <w:footnote w:type="continuationSeparator" w:id="0">
    <w:p w14:paraId="14141F62" w14:textId="77777777" w:rsidR="00010D1F" w:rsidRDefault="00010D1F" w:rsidP="00010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4629"/>
    <w:multiLevelType w:val="hybridMultilevel"/>
    <w:tmpl w:val="BF769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684955"/>
    <w:multiLevelType w:val="hybridMultilevel"/>
    <w:tmpl w:val="1DDCC386"/>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 w15:restartNumberingAfterBreak="0">
    <w:nsid w:val="0C8A3A88"/>
    <w:multiLevelType w:val="hybridMultilevel"/>
    <w:tmpl w:val="46627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25810"/>
    <w:multiLevelType w:val="hybridMultilevel"/>
    <w:tmpl w:val="3322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94F95"/>
    <w:multiLevelType w:val="hybridMultilevel"/>
    <w:tmpl w:val="95EAC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C52BA"/>
    <w:multiLevelType w:val="hybridMultilevel"/>
    <w:tmpl w:val="811C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92656F"/>
    <w:multiLevelType w:val="hybridMultilevel"/>
    <w:tmpl w:val="20F6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6528A2"/>
    <w:multiLevelType w:val="hybridMultilevel"/>
    <w:tmpl w:val="5B1805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304D3EE7"/>
    <w:multiLevelType w:val="hybridMultilevel"/>
    <w:tmpl w:val="24706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EE334D"/>
    <w:multiLevelType w:val="hybridMultilevel"/>
    <w:tmpl w:val="9466AE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BF14B8D"/>
    <w:multiLevelType w:val="hybridMultilevel"/>
    <w:tmpl w:val="3CA2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6772C8"/>
    <w:multiLevelType w:val="hybridMultilevel"/>
    <w:tmpl w:val="7EE6C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23135F"/>
    <w:multiLevelType w:val="hybridMultilevel"/>
    <w:tmpl w:val="BD6ECC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72D42B3"/>
    <w:multiLevelType w:val="hybridMultilevel"/>
    <w:tmpl w:val="07D60934"/>
    <w:lvl w:ilvl="0" w:tplc="4FBAE53E">
      <w:start w:val="50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F81065"/>
    <w:multiLevelType w:val="hybridMultilevel"/>
    <w:tmpl w:val="3554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683ED0"/>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2C14F9E"/>
    <w:multiLevelType w:val="hybridMultilevel"/>
    <w:tmpl w:val="35F0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1F62EF"/>
    <w:multiLevelType w:val="hybridMultilevel"/>
    <w:tmpl w:val="6658D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98325AF"/>
    <w:multiLevelType w:val="hybridMultilevel"/>
    <w:tmpl w:val="1DCED6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193627A"/>
    <w:multiLevelType w:val="hybridMultilevel"/>
    <w:tmpl w:val="DFDCAD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3252E01"/>
    <w:multiLevelType w:val="hybridMultilevel"/>
    <w:tmpl w:val="27EE3C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3A95A86"/>
    <w:multiLevelType w:val="hybridMultilevel"/>
    <w:tmpl w:val="304EA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DA1376"/>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B901657"/>
    <w:multiLevelType w:val="hybridMultilevel"/>
    <w:tmpl w:val="EF6A7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240D32"/>
    <w:multiLevelType w:val="hybridMultilevel"/>
    <w:tmpl w:val="C3E4B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24"/>
  </w:num>
  <w:num w:numId="4">
    <w:abstractNumId w:val="11"/>
  </w:num>
  <w:num w:numId="5">
    <w:abstractNumId w:val="2"/>
  </w:num>
  <w:num w:numId="6">
    <w:abstractNumId w:val="5"/>
  </w:num>
  <w:num w:numId="7">
    <w:abstractNumId w:val="20"/>
  </w:num>
  <w:num w:numId="8">
    <w:abstractNumId w:val="9"/>
  </w:num>
  <w:num w:numId="9">
    <w:abstractNumId w:val="15"/>
  </w:num>
  <w:num w:numId="10">
    <w:abstractNumId w:val="22"/>
  </w:num>
  <w:num w:numId="11">
    <w:abstractNumId w:val="14"/>
  </w:num>
  <w:num w:numId="12">
    <w:abstractNumId w:val="0"/>
  </w:num>
  <w:num w:numId="13">
    <w:abstractNumId w:val="1"/>
  </w:num>
  <w:num w:numId="14">
    <w:abstractNumId w:val="7"/>
  </w:num>
  <w:num w:numId="15">
    <w:abstractNumId w:val="7"/>
  </w:num>
  <w:num w:numId="16">
    <w:abstractNumId w:val="3"/>
  </w:num>
  <w:num w:numId="17">
    <w:abstractNumId w:val="6"/>
  </w:num>
  <w:num w:numId="18">
    <w:abstractNumId w:val="21"/>
  </w:num>
  <w:num w:numId="19">
    <w:abstractNumId w:val="4"/>
  </w:num>
  <w:num w:numId="20">
    <w:abstractNumId w:val="8"/>
  </w:num>
  <w:num w:numId="21">
    <w:abstractNumId w:val="19"/>
  </w:num>
  <w:num w:numId="22">
    <w:abstractNumId w:val="12"/>
  </w:num>
  <w:num w:numId="23">
    <w:abstractNumId w:val="18"/>
  </w:num>
  <w:num w:numId="24">
    <w:abstractNumId w:val="17"/>
  </w:num>
  <w:num w:numId="25">
    <w:abstractNumId w:val="23"/>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sTQxtTAwNTAzMLZU0lEKTi0uzszPAykwMqoFAKGZMMYtAAAA"/>
  </w:docVars>
  <w:rsids>
    <w:rsidRoot w:val="00564FD3"/>
    <w:rsid w:val="00000B43"/>
    <w:rsid w:val="000019A5"/>
    <w:rsid w:val="00005668"/>
    <w:rsid w:val="00010D1F"/>
    <w:rsid w:val="00023ACE"/>
    <w:rsid w:val="00034CF0"/>
    <w:rsid w:val="00067A24"/>
    <w:rsid w:val="00082BFC"/>
    <w:rsid w:val="000854A8"/>
    <w:rsid w:val="00086420"/>
    <w:rsid w:val="00092E01"/>
    <w:rsid w:val="000B03BF"/>
    <w:rsid w:val="000C0932"/>
    <w:rsid w:val="000D1F3B"/>
    <w:rsid w:val="00103F3C"/>
    <w:rsid w:val="00111C1D"/>
    <w:rsid w:val="001125CC"/>
    <w:rsid w:val="00124682"/>
    <w:rsid w:val="00133ADA"/>
    <w:rsid w:val="00133EE3"/>
    <w:rsid w:val="001401BE"/>
    <w:rsid w:val="00143326"/>
    <w:rsid w:val="001531C6"/>
    <w:rsid w:val="00170E59"/>
    <w:rsid w:val="00170F01"/>
    <w:rsid w:val="00175CE5"/>
    <w:rsid w:val="00185AD7"/>
    <w:rsid w:val="001A5A31"/>
    <w:rsid w:val="001C4DFD"/>
    <w:rsid w:val="001D111F"/>
    <w:rsid w:val="001D4804"/>
    <w:rsid w:val="0020483B"/>
    <w:rsid w:val="0020718F"/>
    <w:rsid w:val="00243B70"/>
    <w:rsid w:val="00262792"/>
    <w:rsid w:val="002747A2"/>
    <w:rsid w:val="00284AA5"/>
    <w:rsid w:val="002D258C"/>
    <w:rsid w:val="002D4EFE"/>
    <w:rsid w:val="002E5ABC"/>
    <w:rsid w:val="00305581"/>
    <w:rsid w:val="0035154C"/>
    <w:rsid w:val="003563E5"/>
    <w:rsid w:val="003901A5"/>
    <w:rsid w:val="00392289"/>
    <w:rsid w:val="003A509F"/>
    <w:rsid w:val="003A5A05"/>
    <w:rsid w:val="003D1FB2"/>
    <w:rsid w:val="003E7AB5"/>
    <w:rsid w:val="003F5C45"/>
    <w:rsid w:val="00400DF6"/>
    <w:rsid w:val="00421A2D"/>
    <w:rsid w:val="00421F43"/>
    <w:rsid w:val="00426E49"/>
    <w:rsid w:val="00463390"/>
    <w:rsid w:val="00476A61"/>
    <w:rsid w:val="004803A0"/>
    <w:rsid w:val="00481B6A"/>
    <w:rsid w:val="00483BF1"/>
    <w:rsid w:val="004A0197"/>
    <w:rsid w:val="004A5AAD"/>
    <w:rsid w:val="004A78E0"/>
    <w:rsid w:val="004B6173"/>
    <w:rsid w:val="004D0435"/>
    <w:rsid w:val="004D1976"/>
    <w:rsid w:val="004F4356"/>
    <w:rsid w:val="004F4D18"/>
    <w:rsid w:val="0050250C"/>
    <w:rsid w:val="005117CE"/>
    <w:rsid w:val="00517D10"/>
    <w:rsid w:val="00523E29"/>
    <w:rsid w:val="0052794A"/>
    <w:rsid w:val="00556E25"/>
    <w:rsid w:val="00562257"/>
    <w:rsid w:val="00564FD3"/>
    <w:rsid w:val="005E0C1D"/>
    <w:rsid w:val="00601573"/>
    <w:rsid w:val="00674D5F"/>
    <w:rsid w:val="00684C57"/>
    <w:rsid w:val="00687B6A"/>
    <w:rsid w:val="006A1A6E"/>
    <w:rsid w:val="006A3FB4"/>
    <w:rsid w:val="006A7D60"/>
    <w:rsid w:val="006D6732"/>
    <w:rsid w:val="006F4BCB"/>
    <w:rsid w:val="00710C2D"/>
    <w:rsid w:val="00721066"/>
    <w:rsid w:val="0075518C"/>
    <w:rsid w:val="00764722"/>
    <w:rsid w:val="0078431D"/>
    <w:rsid w:val="007B1F08"/>
    <w:rsid w:val="007C6B95"/>
    <w:rsid w:val="007D00E1"/>
    <w:rsid w:val="007D5D40"/>
    <w:rsid w:val="007D7682"/>
    <w:rsid w:val="007E44D3"/>
    <w:rsid w:val="007E5F62"/>
    <w:rsid w:val="008017BC"/>
    <w:rsid w:val="00855FFA"/>
    <w:rsid w:val="008913F8"/>
    <w:rsid w:val="008C20C7"/>
    <w:rsid w:val="008F417E"/>
    <w:rsid w:val="008F509E"/>
    <w:rsid w:val="008F680F"/>
    <w:rsid w:val="00907413"/>
    <w:rsid w:val="009111CB"/>
    <w:rsid w:val="00916E46"/>
    <w:rsid w:val="00927AA4"/>
    <w:rsid w:val="0093495F"/>
    <w:rsid w:val="009462E0"/>
    <w:rsid w:val="00957098"/>
    <w:rsid w:val="00996DE9"/>
    <w:rsid w:val="009D40FF"/>
    <w:rsid w:val="009D59F6"/>
    <w:rsid w:val="009D77BB"/>
    <w:rsid w:val="00A02645"/>
    <w:rsid w:val="00A103D2"/>
    <w:rsid w:val="00A20DE6"/>
    <w:rsid w:val="00A32783"/>
    <w:rsid w:val="00A37996"/>
    <w:rsid w:val="00A574A6"/>
    <w:rsid w:val="00A6232C"/>
    <w:rsid w:val="00A91595"/>
    <w:rsid w:val="00A9261D"/>
    <w:rsid w:val="00AC0B2F"/>
    <w:rsid w:val="00AE1C25"/>
    <w:rsid w:val="00AE72ED"/>
    <w:rsid w:val="00AE7EE2"/>
    <w:rsid w:val="00B16586"/>
    <w:rsid w:val="00B208BA"/>
    <w:rsid w:val="00B34E1B"/>
    <w:rsid w:val="00B50636"/>
    <w:rsid w:val="00B51C1B"/>
    <w:rsid w:val="00B600B4"/>
    <w:rsid w:val="00B62558"/>
    <w:rsid w:val="00B63D7D"/>
    <w:rsid w:val="00B90C0E"/>
    <w:rsid w:val="00B91C9C"/>
    <w:rsid w:val="00B93416"/>
    <w:rsid w:val="00BE1AE7"/>
    <w:rsid w:val="00C037FC"/>
    <w:rsid w:val="00C11380"/>
    <w:rsid w:val="00C13B81"/>
    <w:rsid w:val="00C13D98"/>
    <w:rsid w:val="00C35C2F"/>
    <w:rsid w:val="00C42A51"/>
    <w:rsid w:val="00C547ED"/>
    <w:rsid w:val="00C737FA"/>
    <w:rsid w:val="00C807A7"/>
    <w:rsid w:val="00C90479"/>
    <w:rsid w:val="00C93B6D"/>
    <w:rsid w:val="00C9524D"/>
    <w:rsid w:val="00CC31F4"/>
    <w:rsid w:val="00CD13C7"/>
    <w:rsid w:val="00CF3690"/>
    <w:rsid w:val="00D41B6F"/>
    <w:rsid w:val="00D42794"/>
    <w:rsid w:val="00D5536B"/>
    <w:rsid w:val="00D55C81"/>
    <w:rsid w:val="00D61450"/>
    <w:rsid w:val="00D66D56"/>
    <w:rsid w:val="00D712F2"/>
    <w:rsid w:val="00D918AA"/>
    <w:rsid w:val="00D937C4"/>
    <w:rsid w:val="00DA7A3F"/>
    <w:rsid w:val="00DB0D77"/>
    <w:rsid w:val="00DB4137"/>
    <w:rsid w:val="00DB6EC6"/>
    <w:rsid w:val="00DC124F"/>
    <w:rsid w:val="00DC5182"/>
    <w:rsid w:val="00DE0B34"/>
    <w:rsid w:val="00DE747D"/>
    <w:rsid w:val="00E01D9B"/>
    <w:rsid w:val="00E22227"/>
    <w:rsid w:val="00E46E26"/>
    <w:rsid w:val="00E51F3F"/>
    <w:rsid w:val="00E60612"/>
    <w:rsid w:val="00E736B4"/>
    <w:rsid w:val="00E811F1"/>
    <w:rsid w:val="00E908AD"/>
    <w:rsid w:val="00EE0129"/>
    <w:rsid w:val="00EE453B"/>
    <w:rsid w:val="00EE4E1C"/>
    <w:rsid w:val="00F03892"/>
    <w:rsid w:val="00F11AC6"/>
    <w:rsid w:val="00F1451E"/>
    <w:rsid w:val="00F15179"/>
    <w:rsid w:val="00F22B95"/>
    <w:rsid w:val="00F47291"/>
    <w:rsid w:val="00F47890"/>
    <w:rsid w:val="00F76930"/>
    <w:rsid w:val="00F85B01"/>
    <w:rsid w:val="00F92006"/>
    <w:rsid w:val="00FA3985"/>
    <w:rsid w:val="00FC3CF1"/>
    <w:rsid w:val="00FD4528"/>
    <w:rsid w:val="00FD64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0CA6B"/>
  <w15:docId w15:val="{93C7856C-105A-4749-A68C-F6588221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F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4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D3"/>
    <w:pPr>
      <w:ind w:left="720"/>
      <w:contextualSpacing/>
    </w:pPr>
  </w:style>
  <w:style w:type="paragraph" w:styleId="BalloonText">
    <w:name w:val="Balloon Text"/>
    <w:basedOn w:val="Normal"/>
    <w:link w:val="BalloonTextChar"/>
    <w:uiPriority w:val="99"/>
    <w:semiHidden/>
    <w:unhideWhenUsed/>
    <w:rsid w:val="00564FD3"/>
    <w:rPr>
      <w:rFonts w:ascii="Tahoma" w:hAnsi="Tahoma" w:cs="Tahoma"/>
      <w:sz w:val="16"/>
      <w:szCs w:val="16"/>
    </w:rPr>
  </w:style>
  <w:style w:type="character" w:customStyle="1" w:styleId="BalloonTextChar">
    <w:name w:val="Balloon Text Char"/>
    <w:basedOn w:val="DefaultParagraphFont"/>
    <w:link w:val="BalloonText"/>
    <w:uiPriority w:val="99"/>
    <w:semiHidden/>
    <w:rsid w:val="00564FD3"/>
    <w:rPr>
      <w:rFonts w:ascii="Tahoma" w:hAnsi="Tahoma" w:cs="Tahoma"/>
      <w:sz w:val="16"/>
      <w:szCs w:val="16"/>
    </w:rPr>
  </w:style>
  <w:style w:type="paragraph" w:styleId="Header">
    <w:name w:val="header"/>
    <w:basedOn w:val="Normal"/>
    <w:link w:val="HeaderChar"/>
    <w:uiPriority w:val="99"/>
    <w:unhideWhenUsed/>
    <w:rsid w:val="00010D1F"/>
    <w:pPr>
      <w:tabs>
        <w:tab w:val="center" w:pos="4680"/>
        <w:tab w:val="right" w:pos="9360"/>
      </w:tabs>
    </w:pPr>
  </w:style>
  <w:style w:type="character" w:customStyle="1" w:styleId="HeaderChar">
    <w:name w:val="Header Char"/>
    <w:basedOn w:val="DefaultParagraphFont"/>
    <w:link w:val="Header"/>
    <w:uiPriority w:val="99"/>
    <w:rsid w:val="00010D1F"/>
  </w:style>
  <w:style w:type="paragraph" w:styleId="Footer">
    <w:name w:val="footer"/>
    <w:basedOn w:val="Normal"/>
    <w:link w:val="FooterChar"/>
    <w:uiPriority w:val="99"/>
    <w:unhideWhenUsed/>
    <w:rsid w:val="00010D1F"/>
    <w:pPr>
      <w:tabs>
        <w:tab w:val="center" w:pos="4680"/>
        <w:tab w:val="right" w:pos="9360"/>
      </w:tabs>
    </w:pPr>
  </w:style>
  <w:style w:type="character" w:customStyle="1" w:styleId="FooterChar">
    <w:name w:val="Footer Char"/>
    <w:basedOn w:val="DefaultParagraphFont"/>
    <w:link w:val="Footer"/>
    <w:uiPriority w:val="99"/>
    <w:rsid w:val="00010D1F"/>
  </w:style>
  <w:style w:type="table" w:customStyle="1" w:styleId="TableGrid1">
    <w:name w:val="Table Grid1"/>
    <w:basedOn w:val="TableNormal"/>
    <w:next w:val="TableGrid"/>
    <w:uiPriority w:val="59"/>
    <w:rsid w:val="00DC1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77BB"/>
    <w:rPr>
      <w:sz w:val="16"/>
      <w:szCs w:val="16"/>
    </w:rPr>
  </w:style>
  <w:style w:type="paragraph" w:styleId="CommentText">
    <w:name w:val="annotation text"/>
    <w:basedOn w:val="Normal"/>
    <w:link w:val="CommentTextChar"/>
    <w:uiPriority w:val="99"/>
    <w:semiHidden/>
    <w:unhideWhenUsed/>
    <w:rsid w:val="009D77BB"/>
    <w:rPr>
      <w:sz w:val="20"/>
      <w:szCs w:val="20"/>
    </w:rPr>
  </w:style>
  <w:style w:type="character" w:customStyle="1" w:styleId="CommentTextChar">
    <w:name w:val="Comment Text Char"/>
    <w:basedOn w:val="DefaultParagraphFont"/>
    <w:link w:val="CommentText"/>
    <w:uiPriority w:val="99"/>
    <w:semiHidden/>
    <w:rsid w:val="009D77BB"/>
    <w:rPr>
      <w:sz w:val="20"/>
      <w:szCs w:val="20"/>
    </w:rPr>
  </w:style>
  <w:style w:type="paragraph" w:styleId="CommentSubject">
    <w:name w:val="annotation subject"/>
    <w:basedOn w:val="CommentText"/>
    <w:next w:val="CommentText"/>
    <w:link w:val="CommentSubjectChar"/>
    <w:uiPriority w:val="99"/>
    <w:semiHidden/>
    <w:unhideWhenUsed/>
    <w:rsid w:val="009D77BB"/>
    <w:rPr>
      <w:b/>
      <w:bCs/>
    </w:rPr>
  </w:style>
  <w:style w:type="character" w:customStyle="1" w:styleId="CommentSubjectChar">
    <w:name w:val="Comment Subject Char"/>
    <w:basedOn w:val="CommentTextChar"/>
    <w:link w:val="CommentSubject"/>
    <w:uiPriority w:val="99"/>
    <w:semiHidden/>
    <w:rsid w:val="009D77BB"/>
    <w:rPr>
      <w:b/>
      <w:bCs/>
      <w:sz w:val="20"/>
      <w:szCs w:val="20"/>
    </w:rPr>
  </w:style>
  <w:style w:type="character" w:styleId="Hyperlink">
    <w:name w:val="Hyperlink"/>
    <w:basedOn w:val="DefaultParagraphFont"/>
    <w:uiPriority w:val="99"/>
    <w:semiHidden/>
    <w:unhideWhenUsed/>
    <w:rsid w:val="00DA7A3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503584">
      <w:bodyDiv w:val="1"/>
      <w:marLeft w:val="0"/>
      <w:marRight w:val="0"/>
      <w:marTop w:val="0"/>
      <w:marBottom w:val="0"/>
      <w:divBdr>
        <w:top w:val="none" w:sz="0" w:space="0" w:color="auto"/>
        <w:left w:val="none" w:sz="0" w:space="0" w:color="auto"/>
        <w:bottom w:val="none" w:sz="0" w:space="0" w:color="auto"/>
        <w:right w:val="none" w:sz="0" w:space="0" w:color="auto"/>
      </w:divBdr>
    </w:div>
    <w:div w:id="1126121983">
      <w:bodyDiv w:val="1"/>
      <w:marLeft w:val="0"/>
      <w:marRight w:val="0"/>
      <w:marTop w:val="0"/>
      <w:marBottom w:val="0"/>
      <w:divBdr>
        <w:top w:val="none" w:sz="0" w:space="0" w:color="auto"/>
        <w:left w:val="none" w:sz="0" w:space="0" w:color="auto"/>
        <w:bottom w:val="none" w:sz="0" w:space="0" w:color="auto"/>
        <w:right w:val="none" w:sz="0" w:space="0" w:color="auto"/>
      </w:divBdr>
    </w:div>
    <w:div w:id="1243755604">
      <w:bodyDiv w:val="1"/>
      <w:marLeft w:val="0"/>
      <w:marRight w:val="0"/>
      <w:marTop w:val="0"/>
      <w:marBottom w:val="0"/>
      <w:divBdr>
        <w:top w:val="none" w:sz="0" w:space="0" w:color="auto"/>
        <w:left w:val="none" w:sz="0" w:space="0" w:color="auto"/>
        <w:bottom w:val="none" w:sz="0" w:space="0" w:color="auto"/>
        <w:right w:val="none" w:sz="0" w:space="0" w:color="auto"/>
      </w:divBdr>
    </w:div>
    <w:div w:id="1244218977">
      <w:bodyDiv w:val="1"/>
      <w:marLeft w:val="0"/>
      <w:marRight w:val="0"/>
      <w:marTop w:val="0"/>
      <w:marBottom w:val="0"/>
      <w:divBdr>
        <w:top w:val="none" w:sz="0" w:space="0" w:color="auto"/>
        <w:left w:val="none" w:sz="0" w:space="0" w:color="auto"/>
        <w:bottom w:val="none" w:sz="0" w:space="0" w:color="auto"/>
        <w:right w:val="none" w:sz="0" w:space="0" w:color="auto"/>
      </w:divBdr>
    </w:div>
    <w:div w:id="1290476265">
      <w:bodyDiv w:val="1"/>
      <w:marLeft w:val="0"/>
      <w:marRight w:val="0"/>
      <w:marTop w:val="0"/>
      <w:marBottom w:val="0"/>
      <w:divBdr>
        <w:top w:val="none" w:sz="0" w:space="0" w:color="auto"/>
        <w:left w:val="none" w:sz="0" w:space="0" w:color="auto"/>
        <w:bottom w:val="none" w:sz="0" w:space="0" w:color="auto"/>
        <w:right w:val="none" w:sz="0" w:space="0" w:color="auto"/>
      </w:divBdr>
    </w:div>
    <w:div w:id="198288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636405-4CC4-4622-9D59-9F0FBDA90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185</Words>
  <Characters>105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Jennifer Anderson</cp:lastModifiedBy>
  <cp:revision>5</cp:revision>
  <cp:lastPrinted>2018-05-21T20:16:00Z</cp:lastPrinted>
  <dcterms:created xsi:type="dcterms:W3CDTF">2018-06-07T19:00:00Z</dcterms:created>
  <dcterms:modified xsi:type="dcterms:W3CDTF">2018-06-11T20:26:00Z</dcterms:modified>
</cp:coreProperties>
</file>